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berly Kl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4 S New Wilke Rd ID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gera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0061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